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070" w:rsidRDefault="00273070" w:rsidP="004D6897">
      <w:pPr>
        <w:jc w:val="center"/>
      </w:pPr>
    </w:p>
    <w:p w:rsidR="00403FCE" w:rsidRDefault="00403FCE" w:rsidP="00403FCE">
      <w:pPr>
        <w:jc w:val="center"/>
        <w:rPr>
          <w:rFonts w:ascii="Times New Roman" w:hAnsi="Times New Roman" w:cs="Times New Roman"/>
          <w:color w:val="FF0000"/>
          <w:sz w:val="28"/>
        </w:rPr>
      </w:pPr>
      <w:r>
        <w:rPr>
          <w:rFonts w:ascii="Times New Roman" w:hAnsi="Times New Roman" w:cs="Times New Roman"/>
          <w:color w:val="FF0000"/>
          <w:sz w:val="28"/>
        </w:rPr>
        <w:t xml:space="preserve">University of Mumbai </w:t>
      </w:r>
    </w:p>
    <w:p w:rsidR="00403FCE" w:rsidRDefault="00403FCE" w:rsidP="00403FCE">
      <w:pPr>
        <w:jc w:val="center"/>
        <w:rPr>
          <w:rFonts w:ascii="Times New Roman" w:hAnsi="Times New Roman" w:cs="Times New Roman"/>
          <w:color w:val="FF0000"/>
          <w:sz w:val="28"/>
        </w:rPr>
      </w:pPr>
      <w:r>
        <w:rPr>
          <w:rFonts w:ascii="Times New Roman" w:hAnsi="Times New Roman" w:cs="Times New Roman"/>
          <w:color w:val="FF0000"/>
          <w:sz w:val="28"/>
        </w:rPr>
        <w:t>Examination 2020 under Cluster 5 (APSIT)</w:t>
      </w:r>
    </w:p>
    <w:p w:rsidR="00403FCE" w:rsidRDefault="00403FCE" w:rsidP="00403FC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gram: BE Information Technology </w:t>
      </w:r>
    </w:p>
    <w:p w:rsidR="00403FCE" w:rsidRDefault="00403FCE" w:rsidP="00403FC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rriculum Scheme: Revised 2016</w:t>
      </w:r>
    </w:p>
    <w:p w:rsidR="00403FCE" w:rsidRDefault="00403FCE" w:rsidP="00403FC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ination: Final Year Semester VII </w:t>
      </w:r>
      <w:bookmarkStart w:id="0" w:name="_GoBack"/>
      <w:bookmarkEnd w:id="0"/>
    </w:p>
    <w:p w:rsidR="00403FCE" w:rsidRDefault="00403FCE" w:rsidP="00403FC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 Code: BEITC701 and Course Name: Enterprise Network Design</w:t>
      </w:r>
    </w:p>
    <w:p w:rsidR="00403FCE" w:rsidRDefault="00403FCE" w:rsidP="00403F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: 1 hour                                                                                                              Max. Marks: 50</w:t>
      </w:r>
    </w:p>
    <w:p w:rsidR="00AD4FD3" w:rsidRDefault="00AD4FD3" w:rsidP="00125F08">
      <w:r>
        <w:t xml:space="preserve">============================================================================== </w:t>
      </w:r>
    </w:p>
    <w:p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/>
      </w:tblPr>
      <w:tblGrid>
        <w:gridCol w:w="1345"/>
        <w:gridCol w:w="8120"/>
      </w:tblGrid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:rsidR="00C770D4" w:rsidRPr="003507B8" w:rsidRDefault="00C72353" w:rsidP="00B7436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3507B8">
              <w:rPr>
                <w:rFonts w:ascii="Times New Roman" w:hAnsi="Times New Roman" w:cs="Times New Roman"/>
                <w:szCs w:val="24"/>
              </w:rPr>
              <w:t>For a healthy network, checking off the entire list is done in</w:t>
            </w:r>
            <w:r w:rsidR="00B74367" w:rsidRPr="003507B8">
              <w:rPr>
                <w:rFonts w:ascii="Times New Roman" w:hAnsi="Times New Roman" w:cs="Times New Roman"/>
                <w:szCs w:val="24"/>
              </w:rPr>
              <w:t>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:rsidR="00C770D4" w:rsidRPr="003507B8" w:rsidRDefault="00C72353" w:rsidP="003235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3507B8">
              <w:rPr>
                <w:rFonts w:ascii="Times New Roman" w:hAnsi="Times New Roman" w:cs="Times New Roman"/>
                <w:szCs w:val="24"/>
              </w:rPr>
              <w:t>Network health checklis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:rsidR="00C770D4" w:rsidRPr="003507B8" w:rsidRDefault="00C72353" w:rsidP="003235A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3507B8">
              <w:rPr>
                <w:rFonts w:ascii="Times New Roman" w:hAnsi="Times New Roman" w:cs="Times New Roman"/>
                <w:szCs w:val="24"/>
              </w:rPr>
              <w:t>Decision tabl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:rsidR="00C770D4" w:rsidRPr="003507B8" w:rsidRDefault="00C72353" w:rsidP="00C7235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3507B8">
              <w:rPr>
                <w:rFonts w:ascii="Times New Roman" w:hAnsi="Times New Roman" w:cs="Times New Roman"/>
                <w:szCs w:val="24"/>
              </w:rPr>
              <w:t>Network traffic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:rsidR="00C770D4" w:rsidRPr="003507B8" w:rsidRDefault="00C72353" w:rsidP="00C7235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3507B8">
              <w:rPr>
                <w:rFonts w:ascii="Times New Roman" w:hAnsi="Times New Roman" w:cs="Times New Roman"/>
                <w:szCs w:val="24"/>
              </w:rPr>
              <w:t>Simulation to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:rsidR="00C770D4" w:rsidRPr="00A55B20" w:rsidRDefault="003507B8" w:rsidP="003507B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A55B20">
              <w:rPr>
                <w:rFonts w:ascii="Times New Roman" w:hAnsi="Times New Roman" w:cs="Times New Roman"/>
                <w:color w:val="000000" w:themeColor="text1"/>
                <w:szCs w:val="24"/>
              </w:rPr>
              <w:t>The collected of information must be collated into a concise report which includes features, problems, actions and so on is called a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:rsidR="00C770D4" w:rsidRPr="00A55B20" w:rsidRDefault="003507B8" w:rsidP="003507B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A55B20">
              <w:rPr>
                <w:rFonts w:ascii="Times New Roman" w:hAnsi="Times New Roman" w:cs="Times New Roman"/>
                <w:color w:val="000000" w:themeColor="text1"/>
                <w:szCs w:val="24"/>
              </w:rPr>
              <w:t>Summary Repor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:rsidR="00C770D4" w:rsidRPr="00A55B20" w:rsidRDefault="003507B8" w:rsidP="003507B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A55B20">
              <w:rPr>
                <w:rFonts w:ascii="Times New Roman" w:hAnsi="Times New Roman" w:cs="Times New Roman"/>
                <w:color w:val="000000" w:themeColor="text1"/>
                <w:szCs w:val="24"/>
              </w:rPr>
              <w:t>Devices Repor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:rsidR="00C770D4" w:rsidRPr="00A55B20" w:rsidRDefault="003507B8" w:rsidP="003507B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A55B20">
              <w:rPr>
                <w:rFonts w:ascii="Times New Roman" w:hAnsi="Times New Roman" w:cs="Times New Roman"/>
                <w:color w:val="000000" w:themeColor="text1"/>
                <w:szCs w:val="24"/>
              </w:rPr>
              <w:t>Synopsi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:rsidR="00C770D4" w:rsidRPr="00A55B20" w:rsidRDefault="003507B8" w:rsidP="00D3072F">
            <w:r w:rsidRPr="00A55B20">
              <w:rPr>
                <w:rFonts w:ascii="Times New Roman" w:hAnsi="Times New Roman" w:cs="Times New Roman"/>
                <w:color w:val="000000" w:themeColor="text1"/>
                <w:szCs w:val="24"/>
              </w:rPr>
              <w:t>Draft docu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:rsidR="00C770D4" w:rsidRPr="004A53D1" w:rsidRDefault="00DE0108" w:rsidP="00DE010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4A53D1">
              <w:rPr>
                <w:rFonts w:ascii="Times New Roman" w:hAnsi="Times New Roman" w:cs="Times New Roman"/>
                <w:szCs w:val="24"/>
              </w:rPr>
              <w:t>Monitoring and simulation of a network can be done us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:rsidR="00C770D4" w:rsidRPr="004A53D1" w:rsidRDefault="00DE0108" w:rsidP="00DE010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4A53D1">
              <w:rPr>
                <w:rFonts w:ascii="Times New Roman" w:hAnsi="Times New Roman" w:cs="Times New Roman"/>
                <w:szCs w:val="24"/>
              </w:rPr>
              <w:t>Tool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:rsidR="00C770D4" w:rsidRPr="004A53D1" w:rsidRDefault="00DE0108" w:rsidP="00DE010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4A53D1">
              <w:rPr>
                <w:rFonts w:ascii="Times New Roman" w:hAnsi="Times New Roman" w:cs="Times New Roman"/>
                <w:szCs w:val="24"/>
              </w:rPr>
              <w:t>Devic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:rsidR="00C770D4" w:rsidRPr="004A53D1" w:rsidRDefault="00DE0108" w:rsidP="00DE010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4A53D1">
              <w:rPr>
                <w:rFonts w:ascii="Times New Roman" w:hAnsi="Times New Roman" w:cs="Times New Roman"/>
                <w:szCs w:val="24"/>
              </w:rPr>
              <w:t>Gadge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:rsidR="00C770D4" w:rsidRPr="004A53D1" w:rsidRDefault="00DE0108" w:rsidP="00D3072F">
            <w:r w:rsidRPr="004A53D1">
              <w:rPr>
                <w:rFonts w:ascii="Times New Roman" w:hAnsi="Times New Roman" w:cs="Times New Roman"/>
                <w:szCs w:val="24"/>
              </w:rPr>
              <w:t>Instrum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:rsidR="00C770D4" w:rsidRPr="00FB4245" w:rsidRDefault="00FB4245" w:rsidP="00FB42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FB4245">
              <w:rPr>
                <w:rFonts w:ascii="Times New Roman" w:hAnsi="Times New Roman" w:cs="Times New Roman"/>
                <w:szCs w:val="24"/>
              </w:rPr>
              <w:t>Server farm comes in which module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:rsidR="00C770D4" w:rsidRPr="00FB4245" w:rsidRDefault="00FB4245" w:rsidP="00FB42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FB4245">
              <w:rPr>
                <w:rFonts w:ascii="Times New Roman" w:hAnsi="Times New Roman" w:cs="Times New Roman"/>
                <w:szCs w:val="24"/>
              </w:rPr>
              <w:t>Enterprise Campu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:rsidR="00C770D4" w:rsidRPr="00FB4245" w:rsidRDefault="00FB4245" w:rsidP="00FB42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FB4245">
              <w:rPr>
                <w:rFonts w:ascii="Times New Roman" w:hAnsi="Times New Roman" w:cs="Times New Roman"/>
                <w:szCs w:val="24"/>
              </w:rPr>
              <w:t>Enterprise Edg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:rsidR="00C770D4" w:rsidRPr="00FB4245" w:rsidRDefault="00FB4245" w:rsidP="00FB42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FB4245">
              <w:rPr>
                <w:rFonts w:ascii="Times New Roman" w:hAnsi="Times New Roman" w:cs="Times New Roman"/>
                <w:szCs w:val="24"/>
              </w:rPr>
              <w:t>Enterprise branch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:rsidR="00C770D4" w:rsidRPr="00FB4245" w:rsidRDefault="00FB4245" w:rsidP="00FB42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FB4245">
              <w:rPr>
                <w:rFonts w:ascii="Times New Roman" w:hAnsi="Times New Roman" w:cs="Times New Roman"/>
                <w:szCs w:val="24"/>
              </w:rPr>
              <w:t>Enterprise Data centr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:rsidR="00C770D4" w:rsidRPr="005A26B5" w:rsidRDefault="00544683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5A26B5">
              <w:rPr>
                <w:rFonts w:ascii="Times New Roman" w:hAnsi="Times New Roman" w:cs="Times New Roman"/>
                <w:szCs w:val="24"/>
              </w:rPr>
              <w:t>High availability from end to end is possible only when ___________ is deployed throughout the internetwork.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:rsidR="00C770D4" w:rsidRPr="005A26B5" w:rsidRDefault="00544683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5A26B5">
              <w:rPr>
                <w:rFonts w:ascii="Times New Roman" w:hAnsi="Times New Roman" w:cs="Times New Roman"/>
                <w:szCs w:val="24"/>
              </w:rPr>
              <w:t>Redundanc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:rsidR="00C770D4" w:rsidRPr="005A26B5" w:rsidRDefault="00544683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5A26B5">
              <w:rPr>
                <w:rFonts w:ascii="Times New Roman" w:hAnsi="Times New Roman" w:cs="Times New Roman"/>
                <w:szCs w:val="24"/>
              </w:rPr>
              <w:t>Devic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5A26B5" w:rsidRDefault="00544683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5A26B5">
              <w:rPr>
                <w:rFonts w:ascii="Times New Roman" w:hAnsi="Times New Roman" w:cs="Times New Roman"/>
                <w:szCs w:val="24"/>
              </w:rPr>
              <w:t>Switch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5A26B5" w:rsidRDefault="00544683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5A26B5">
              <w:rPr>
                <w:rFonts w:ascii="Times New Roman" w:hAnsi="Times New Roman" w:cs="Times New Roman"/>
                <w:szCs w:val="24"/>
              </w:rPr>
              <w:t>Route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247032" w:rsidRDefault="00C770D4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:rsidR="00C770D4" w:rsidRPr="005A26B5" w:rsidRDefault="00544683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5A26B5">
              <w:rPr>
                <w:rFonts w:ascii="Times New Roman" w:hAnsi="Times New Roman" w:cs="Times New Roman"/>
                <w:szCs w:val="24"/>
              </w:rPr>
              <w:t>Web servers and application servers are in which module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5A26B5" w:rsidRDefault="00544683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5A26B5">
              <w:rPr>
                <w:rFonts w:ascii="Times New Roman" w:hAnsi="Times New Roman" w:cs="Times New Roman"/>
                <w:szCs w:val="24"/>
              </w:rPr>
              <w:t>E-commerce module</w:t>
            </w:r>
          </w:p>
        </w:tc>
      </w:tr>
      <w:tr w:rsidR="00C770D4" w:rsidRPr="00A45826" w:rsidTr="009422F4">
        <w:tc>
          <w:tcPr>
            <w:tcW w:w="1345" w:type="dxa"/>
          </w:tcPr>
          <w:p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shd w:val="clear" w:color="auto" w:fill="auto"/>
          </w:tcPr>
          <w:p w:rsidR="00C770D4" w:rsidRPr="005A26B5" w:rsidRDefault="00544683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5A26B5">
              <w:rPr>
                <w:rFonts w:ascii="Times New Roman" w:hAnsi="Times New Roman" w:cs="Times New Roman"/>
                <w:szCs w:val="24"/>
              </w:rPr>
              <w:t>Internet connectivity modul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5A26B5" w:rsidRDefault="00544683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5A26B5">
              <w:rPr>
                <w:rFonts w:ascii="Times New Roman" w:hAnsi="Times New Roman" w:cs="Times New Roman"/>
                <w:szCs w:val="24"/>
              </w:rPr>
              <w:t>Remote access modul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5A26B5" w:rsidRDefault="00544683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5A26B5">
              <w:rPr>
                <w:rFonts w:ascii="Times New Roman" w:hAnsi="Times New Roman" w:cs="Times New Roman"/>
                <w:szCs w:val="24"/>
              </w:rPr>
              <w:t>VPN modul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5A26B5" w:rsidRDefault="00C770D4" w:rsidP="005A26B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 w:rsidRPr="00A45826">
              <w:t xml:space="preserve">Q7. </w:t>
            </w:r>
          </w:p>
        </w:tc>
        <w:tc>
          <w:tcPr>
            <w:tcW w:w="8120" w:type="dxa"/>
          </w:tcPr>
          <w:p w:rsidR="00C770D4" w:rsidRPr="009422F4" w:rsidRDefault="00544683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9422F4">
              <w:rPr>
                <w:rFonts w:ascii="Times New Roman" w:hAnsi="Times New Roman" w:cs="Times New Roman"/>
                <w:szCs w:val="24"/>
              </w:rPr>
              <w:t>DDOS attack is the example for which layer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:rsidR="00C770D4" w:rsidRPr="009422F4" w:rsidRDefault="005A26B5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9422F4">
              <w:rPr>
                <w:rFonts w:ascii="Times New Roman" w:hAnsi="Times New Roman" w:cs="Times New Roman"/>
                <w:szCs w:val="24"/>
              </w:rPr>
              <w:t>Application Layer attack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9422F4" w:rsidRDefault="005A26B5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9422F4">
              <w:rPr>
                <w:rFonts w:ascii="Times New Roman" w:hAnsi="Times New Roman" w:cs="Times New Roman"/>
                <w:szCs w:val="24"/>
              </w:rPr>
              <w:t xml:space="preserve">Physical layer attack 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9422F4" w:rsidRDefault="005A26B5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9422F4">
              <w:rPr>
                <w:rFonts w:ascii="Times New Roman" w:hAnsi="Times New Roman" w:cs="Times New Roman"/>
                <w:szCs w:val="24"/>
              </w:rPr>
              <w:t>Session layer attack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9422F4" w:rsidRDefault="005A26B5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9422F4">
              <w:rPr>
                <w:rFonts w:ascii="Times New Roman" w:hAnsi="Times New Roman" w:cs="Times New Roman"/>
                <w:szCs w:val="24"/>
              </w:rPr>
              <w:t>Data link layer attack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9422F4" w:rsidRDefault="00C770D4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:rsidR="00C770D4" w:rsidRPr="009422F4" w:rsidRDefault="00351B0E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9422F4">
              <w:rPr>
                <w:rFonts w:ascii="Times New Roman" w:hAnsi="Times New Roman" w:cs="Times New Roman"/>
                <w:szCs w:val="24"/>
              </w:rPr>
              <w:t>IP telephony and VoIP are included in which services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9422F4" w:rsidRDefault="00351B0E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9422F4">
              <w:rPr>
                <w:rFonts w:ascii="Times New Roman" w:hAnsi="Times New Roman" w:cs="Times New Roman"/>
                <w:szCs w:val="24"/>
              </w:rPr>
              <w:t>Infrastructure servic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9422F4" w:rsidRDefault="00351B0E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9422F4">
              <w:rPr>
                <w:rFonts w:ascii="Times New Roman" w:hAnsi="Times New Roman" w:cs="Times New Roman"/>
                <w:szCs w:val="24"/>
              </w:rPr>
              <w:t>Security servic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9422F4" w:rsidRDefault="00351B0E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9422F4">
              <w:rPr>
                <w:rFonts w:ascii="Times New Roman" w:hAnsi="Times New Roman" w:cs="Times New Roman"/>
                <w:szCs w:val="24"/>
              </w:rPr>
              <w:t>Voice servic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9422F4" w:rsidRDefault="00351B0E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9422F4">
              <w:rPr>
                <w:rFonts w:ascii="Times New Roman" w:hAnsi="Times New Roman" w:cs="Times New Roman"/>
                <w:szCs w:val="24"/>
              </w:rPr>
              <w:t>High availability servic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9422F4" w:rsidRDefault="00C770D4" w:rsidP="009422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:rsidR="00C770D4" w:rsidRPr="00ED6422" w:rsidRDefault="00ED6422" w:rsidP="00ED6422">
            <w:pPr>
              <w:jc w:val="both"/>
            </w:pPr>
            <w:r w:rsidRPr="00ED6422">
              <w:rPr>
                <w:rFonts w:ascii="Times New Roman" w:hAnsi="Times New Roman" w:cs="Times New Roman"/>
                <w:bCs/>
                <w:color w:val="000000"/>
              </w:rPr>
              <w:t>Enterprise Campus Design Requirements does not require______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:rsidR="00C770D4" w:rsidRPr="00ED6422" w:rsidRDefault="00ED6422" w:rsidP="00C27091">
            <w:r w:rsidRPr="00ED6422">
              <w:rPr>
                <w:rFonts w:ascii="Times New Roman" w:hAnsi="Times New Roman" w:cs="Times New Roman"/>
                <w:color w:val="000000"/>
              </w:rPr>
              <w:t>Technolog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ED6422" w:rsidRDefault="00ED6422" w:rsidP="00C27091">
            <w:r w:rsidRPr="00ED6422">
              <w:rPr>
                <w:rFonts w:ascii="Times New Roman" w:hAnsi="Times New Roman" w:cs="Times New Roman"/>
                <w:color w:val="000000"/>
              </w:rPr>
              <w:t>Scalabilit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ED6422" w:rsidRDefault="00ED6422" w:rsidP="00C27091">
            <w:r w:rsidRPr="00ED6422">
              <w:rPr>
                <w:rFonts w:ascii="Times New Roman" w:hAnsi="Times New Roman" w:cs="Times New Roman"/>
                <w:color w:val="000000"/>
              </w:rPr>
              <w:t>Availabilit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ED6422" w:rsidRDefault="00ED6422" w:rsidP="00C27091">
            <w:r w:rsidRPr="00ED6422">
              <w:rPr>
                <w:rFonts w:ascii="Times New Roman" w:hAnsi="Times New Roman" w:cs="Times New Roman"/>
                <w:bCs/>
                <w:color w:val="000000"/>
              </w:rPr>
              <w:t>High Capacity</w:t>
            </w:r>
          </w:p>
        </w:tc>
      </w:tr>
      <w:tr w:rsidR="00C770D4" w:rsidRPr="00A45826" w:rsidTr="00ED6422">
        <w:trPr>
          <w:trHeight w:val="70"/>
        </w:trPr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:rsidR="00323253" w:rsidRPr="00323253" w:rsidRDefault="00323253" w:rsidP="00323253">
            <w:pPr>
              <w:jc w:val="both"/>
            </w:pPr>
            <w:r w:rsidRPr="00323253">
              <w:rPr>
                <w:rFonts w:ascii="Times New Roman" w:hAnsi="Times New Roman" w:cs="Times New Roman"/>
                <w:bCs/>
                <w:color w:val="000000"/>
              </w:rPr>
              <w:t>__________are devices that monitor and capture the traffic in the network</w:t>
            </w:r>
          </w:p>
          <w:p w:rsidR="00C770D4" w:rsidRPr="00323253" w:rsidRDefault="00323253" w:rsidP="00323253">
            <w:pPr>
              <w:jc w:val="both"/>
            </w:pPr>
            <w:r w:rsidRPr="00323253">
              <w:rPr>
                <w:rFonts w:ascii="Times New Roman" w:hAnsi="Times New Roman" w:cs="Times New Roman"/>
                <w:bCs/>
                <w:color w:val="000000"/>
              </w:rPr>
              <w:t>and might be used by hacke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323253" w:rsidRDefault="00323253" w:rsidP="00A45826">
            <w:r w:rsidRPr="00323253">
              <w:rPr>
                <w:rFonts w:ascii="Times New Roman" w:hAnsi="Times New Roman" w:cs="Times New Roman"/>
                <w:bCs/>
                <w:color w:val="000000"/>
              </w:rPr>
              <w:t>Packet sniffe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323253" w:rsidRDefault="00323253" w:rsidP="00A45826">
            <w:r w:rsidRPr="00323253">
              <w:rPr>
                <w:rFonts w:ascii="Times New Roman" w:hAnsi="Times New Roman" w:cs="Times New Roman"/>
                <w:color w:val="000000"/>
              </w:rPr>
              <w:t>IP spoof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323253" w:rsidRDefault="00323253" w:rsidP="00A45826">
            <w:r w:rsidRPr="00323253">
              <w:rPr>
                <w:rFonts w:ascii="Times New Roman" w:hAnsi="Times New Roman" w:cs="Times New Roman"/>
                <w:color w:val="000000"/>
              </w:rPr>
              <w:t>DNS spoof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323253" w:rsidRDefault="00323253" w:rsidP="00323253">
            <w:pPr>
              <w:jc w:val="both"/>
            </w:pPr>
            <w:r w:rsidRPr="00323253">
              <w:rPr>
                <w:rFonts w:ascii="Times New Roman" w:hAnsi="Times New Roman" w:cs="Times New Roman"/>
                <w:color w:val="000000"/>
              </w:rPr>
              <w:t>Network reconnaissanc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:rsidR="00C770D4" w:rsidRPr="00323253" w:rsidRDefault="00323253" w:rsidP="00323253">
            <w:pPr>
              <w:jc w:val="both"/>
            </w:pPr>
            <w:r w:rsidRPr="00323253">
              <w:rPr>
                <w:rFonts w:ascii="Times New Roman" w:hAnsi="Times New Roman" w:cs="Times New Roman"/>
                <w:color w:val="000000"/>
              </w:rPr>
              <w:t>The Cisco Enterprise Data Center Architecture has the ________ laye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323253" w:rsidRDefault="00323253" w:rsidP="00090303">
            <w:r w:rsidRPr="00323253">
              <w:rPr>
                <w:rFonts w:ascii="Times New Roman" w:hAnsi="Times New Roman" w:cs="Times New Roman"/>
                <w:bCs/>
                <w:color w:val="000000"/>
              </w:rPr>
              <w:t>Networked Infrastructure layer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323253" w:rsidRDefault="00323253" w:rsidP="00090303">
            <w:r w:rsidRPr="00323253">
              <w:rPr>
                <w:rFonts w:ascii="Times New Roman" w:hAnsi="Times New Roman" w:cs="Times New Roman"/>
                <w:color w:val="000000"/>
              </w:rPr>
              <w:t>Business Layer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:rsidR="00C770D4" w:rsidRPr="00323253" w:rsidRDefault="00323253" w:rsidP="00090303">
            <w:r w:rsidRPr="00323253">
              <w:rPr>
                <w:rFonts w:ascii="Times New Roman" w:hAnsi="Times New Roman" w:cs="Times New Roman"/>
                <w:color w:val="000000"/>
              </w:rPr>
              <w:t>Collaboration Layer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323253" w:rsidRDefault="00323253" w:rsidP="00090303">
            <w:r w:rsidRPr="00323253">
              <w:rPr>
                <w:rFonts w:ascii="Times New Roman" w:hAnsi="Times New Roman" w:cs="Times New Roman"/>
                <w:color w:val="000000"/>
              </w:rPr>
              <w:t>Service layer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:rsidR="00C770D4" w:rsidRPr="00E851FE" w:rsidRDefault="00AB6F97" w:rsidP="00E851FE">
            <w:pPr>
              <w:jc w:val="both"/>
            </w:pPr>
            <w:r w:rsidRPr="00E851FE">
              <w:rPr>
                <w:rFonts w:ascii="Times New Roman" w:hAnsi="Times New Roman" w:cs="Times New Roman"/>
                <w:color w:val="000000"/>
              </w:rPr>
              <w:t>Enterprise Data Center infrastructure design including________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E851FE" w:rsidRDefault="00E851FE" w:rsidP="00090303">
            <w:r w:rsidRPr="00E851FE">
              <w:rPr>
                <w:rFonts w:ascii="Times New Roman" w:hAnsi="Times New Roman" w:cs="Times New Roman"/>
                <w:bCs/>
                <w:color w:val="000000"/>
              </w:rPr>
              <w:t>Core, Aggregation, and Access laye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1B3B63" w:rsidRDefault="00E851FE" w:rsidP="00090303">
            <w:r>
              <w:rPr>
                <w:rFonts w:ascii="Times New Roman" w:hAnsi="Times New Roman" w:cs="Times New Roman"/>
                <w:color w:val="000000"/>
              </w:rPr>
              <w:t>Core, Hierarchical Layer and Access laye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1B3B63" w:rsidRDefault="00E851FE" w:rsidP="00090303">
            <w:r>
              <w:rPr>
                <w:rFonts w:ascii="Times New Roman" w:hAnsi="Times New Roman" w:cs="Times New Roman"/>
                <w:color w:val="000000"/>
              </w:rPr>
              <w:t>Aggregation, Hierarchical and Access laye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:rsidR="00C770D4" w:rsidRPr="001B3B63" w:rsidRDefault="00E851FE" w:rsidP="00E851FE">
            <w:pPr>
              <w:jc w:val="both"/>
            </w:pPr>
            <w:r>
              <w:rPr>
                <w:rFonts w:ascii="Times New Roman" w:hAnsi="Times New Roman" w:cs="Times New Roman"/>
                <w:color w:val="000000"/>
              </w:rPr>
              <w:t>Hierarchical Layer, Access Layers and Aggregation Laye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:rsidR="00C770D4" w:rsidRPr="002205E0" w:rsidRDefault="00080F8B" w:rsidP="00080F8B">
            <w:pPr>
              <w:jc w:val="both"/>
            </w:pPr>
            <w:r>
              <w:rPr>
                <w:rFonts w:ascii="Times New Roman" w:hAnsi="Times New Roman" w:cs="Times New Roman"/>
                <w:color w:val="000000"/>
              </w:rPr>
              <w:t xml:space="preserve">Which of the following is not a Key Data Center Core layer </w:t>
            </w:r>
            <w:r w:rsidR="001B5F07">
              <w:rPr>
                <w:rFonts w:ascii="Times New Roman" w:hAnsi="Times New Roman" w:cs="Times New Roman"/>
                <w:color w:val="000000"/>
              </w:rPr>
              <w:t>characteristic</w:t>
            </w:r>
            <w:r>
              <w:rPr>
                <w:rFonts w:ascii="Times New Roman" w:hAnsi="Times New Roman" w:cs="Times New Roman"/>
                <w:color w:val="000000"/>
              </w:rPr>
              <w:t>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2205E0" w:rsidRDefault="00080F8B" w:rsidP="00090303">
            <w:r>
              <w:rPr>
                <w:rFonts w:ascii="Times New Roman" w:hAnsi="Times New Roman" w:cs="Times New Roman"/>
                <w:color w:val="000000"/>
              </w:rPr>
              <w:t>A distributed forwarding architectur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1B5F07" w:rsidRDefault="00080F8B" w:rsidP="00090303">
            <w:r w:rsidRPr="001B5F07">
              <w:rPr>
                <w:rFonts w:ascii="Times New Roman" w:hAnsi="Times New Roman" w:cs="Times New Roman"/>
                <w:bCs/>
                <w:color w:val="000000"/>
              </w:rPr>
              <w:t>Scalable IP Broadcast suppor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2205E0" w:rsidRDefault="00080F8B" w:rsidP="00080F8B">
            <w:pPr>
              <w:jc w:val="both"/>
            </w:pPr>
            <w:r>
              <w:rPr>
                <w:rFonts w:ascii="Times New Roman" w:hAnsi="Times New Roman" w:cs="Times New Roman"/>
                <w:color w:val="000000"/>
              </w:rPr>
              <w:t>10-Gigabit Ethernet scalabilit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2205E0" w:rsidRDefault="00080F8B" w:rsidP="00090303">
            <w:r>
              <w:rPr>
                <w:rFonts w:ascii="Times New Roman" w:hAnsi="Times New Roman" w:cs="Times New Roman"/>
                <w:color w:val="000000"/>
              </w:rPr>
              <w:t>Low-latency switch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2205E0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:rsidR="00C770D4" w:rsidRPr="00FD7D7F" w:rsidRDefault="00FD7D7F" w:rsidP="00FD7D7F">
            <w:pPr>
              <w:jc w:val="both"/>
            </w:pPr>
            <w:r w:rsidRPr="00FD7D7F">
              <w:rPr>
                <w:rFonts w:ascii="Times New Roman" w:hAnsi="Times New Roman" w:cs="Times New Roman"/>
                <w:bCs/>
                <w:color w:val="000000"/>
              </w:rPr>
              <w:t>_______is an example of a packet-switched technology for connecting devices on a WA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FD7D7F" w:rsidRDefault="00FD7D7F" w:rsidP="00090303">
            <w:r w:rsidRPr="00FD7D7F">
              <w:rPr>
                <w:rFonts w:ascii="Times New Roman" w:hAnsi="Times New Roman" w:cs="Times New Roman"/>
                <w:color w:val="000000"/>
              </w:rPr>
              <w:t>ISD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:rsidR="00C770D4" w:rsidRPr="00FD7D7F" w:rsidRDefault="00FD7D7F" w:rsidP="00090303">
            <w:r w:rsidRPr="00FD7D7F">
              <w:rPr>
                <w:rFonts w:ascii="Times New Roman" w:hAnsi="Times New Roman" w:cs="Times New Roman"/>
                <w:color w:val="000000"/>
              </w:rPr>
              <w:t>AT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FD7D7F" w:rsidRDefault="00FD7D7F" w:rsidP="00090303">
            <w:r w:rsidRPr="00FD7D7F">
              <w:rPr>
                <w:rFonts w:ascii="Times New Roman" w:hAnsi="Times New Roman" w:cs="Times New Roman"/>
                <w:bCs/>
                <w:color w:val="000000"/>
              </w:rPr>
              <w:t>Frame Rela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FD7D7F" w:rsidRDefault="00FD7D7F" w:rsidP="00090303">
            <w:r w:rsidRPr="00FD7D7F">
              <w:rPr>
                <w:rFonts w:ascii="Times New Roman" w:hAnsi="Times New Roman" w:cs="Times New Roman"/>
                <w:color w:val="000000"/>
              </w:rPr>
              <w:t>cable Mode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:rsidR="00C770D4" w:rsidRPr="00556982" w:rsidRDefault="00556982" w:rsidP="00556982">
            <w:pPr>
              <w:jc w:val="both"/>
            </w:pPr>
            <w:r w:rsidRPr="00556982">
              <w:rPr>
                <w:rFonts w:ascii="Times New Roman" w:hAnsi="Times New Roman" w:cs="Times New Roman"/>
                <w:bCs/>
                <w:color w:val="000000"/>
              </w:rPr>
              <w:t>_________increases the available bandwidth on a single strand of fiber by using multichannel signal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556982" w:rsidRDefault="00556982" w:rsidP="00090303">
            <w:r w:rsidRPr="00556982">
              <w:rPr>
                <w:rFonts w:ascii="Times New Roman" w:hAnsi="Times New Roman" w:cs="Times New Roman"/>
                <w:color w:val="000000"/>
              </w:rPr>
              <w:t>ISD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:rsidR="00C770D4" w:rsidRPr="00556982" w:rsidRDefault="00556982" w:rsidP="00090303">
            <w:r w:rsidRPr="00556982">
              <w:rPr>
                <w:rFonts w:ascii="Times New Roman" w:hAnsi="Times New Roman" w:cs="Times New Roman"/>
                <w:color w:val="000000"/>
              </w:rPr>
              <w:t>AT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556982" w:rsidRDefault="00556982" w:rsidP="00090303">
            <w:pPr>
              <w:rPr>
                <w:rFonts w:ascii="Times New Roman" w:hAnsi="Times New Roman" w:cs="Times New Roman"/>
                <w:color w:val="000000"/>
              </w:rPr>
            </w:pPr>
            <w:r w:rsidRPr="00556982">
              <w:rPr>
                <w:rFonts w:ascii="Times New Roman" w:hAnsi="Times New Roman" w:cs="Times New Roman"/>
                <w:color w:val="000000"/>
              </w:rPr>
              <w:t>TD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556982" w:rsidRDefault="00556982" w:rsidP="00090303">
            <w:r w:rsidRPr="00556982">
              <w:rPr>
                <w:rFonts w:ascii="Times New Roman" w:hAnsi="Times New Roman" w:cs="Times New Roman"/>
                <w:bCs/>
                <w:color w:val="000000"/>
              </w:rPr>
              <w:t>DWD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:rsidR="00C770D4" w:rsidRPr="00166F57" w:rsidRDefault="00166F57" w:rsidP="00166F57">
            <w:pPr>
              <w:jc w:val="both"/>
            </w:pPr>
            <w:r w:rsidRPr="00166F57">
              <w:rPr>
                <w:rFonts w:ascii="Times New Roman" w:hAnsi="Times New Roman" w:cs="Times New Roman"/>
                <w:bCs/>
                <w:color w:val="000000"/>
              </w:rPr>
              <w:t>__________is not a parameters for Application Requirements on the WA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166F57" w:rsidRDefault="00166F57" w:rsidP="0058043A">
            <w:r w:rsidRPr="00166F57">
              <w:rPr>
                <w:rFonts w:ascii="Times New Roman" w:hAnsi="Times New Roman" w:cs="Times New Roman"/>
                <w:color w:val="000000"/>
              </w:rPr>
              <w:t>Response tim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166F57" w:rsidRDefault="00166F57" w:rsidP="00090303">
            <w:r w:rsidRPr="00166F57">
              <w:rPr>
                <w:rFonts w:ascii="Times New Roman" w:hAnsi="Times New Roman" w:cs="Times New Roman"/>
                <w:color w:val="000000"/>
              </w:rPr>
              <w:t>Packet loss toleranc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166F57" w:rsidRDefault="00166F57" w:rsidP="00090303">
            <w:r w:rsidRPr="00166F57">
              <w:rPr>
                <w:rFonts w:ascii="Times New Roman" w:hAnsi="Times New Roman" w:cs="Times New Roman"/>
                <w:color w:val="000000"/>
              </w:rPr>
              <w:t>Downtim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166F57" w:rsidRDefault="00166F57" w:rsidP="00090303">
            <w:r w:rsidRPr="00166F57">
              <w:rPr>
                <w:rFonts w:ascii="Times New Roman" w:hAnsi="Times New Roman" w:cs="Times New Roman"/>
                <w:bCs/>
                <w:color w:val="000000"/>
              </w:rPr>
              <w:t>Cos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:rsidR="00C770D4" w:rsidRPr="00171AD7" w:rsidRDefault="00171AD7" w:rsidP="00171AD7">
            <w:pPr>
              <w:jc w:val="both"/>
            </w:pPr>
            <w:r>
              <w:rPr>
                <w:rFonts w:ascii="Times New Roman" w:hAnsi="Times New Roman" w:cs="Times New Roman"/>
                <w:color w:val="000000"/>
              </w:rPr>
              <w:t>_______________ is not a VPN Applicatio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F342AF" w:rsidRDefault="00171AD7" w:rsidP="00090303">
            <w:r>
              <w:rPr>
                <w:rFonts w:ascii="Times New Roman" w:hAnsi="Times New Roman" w:cs="Times New Roman"/>
                <w:color w:val="000000"/>
              </w:rPr>
              <w:t>Access VP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:rsidR="00C770D4" w:rsidRPr="00F342AF" w:rsidRDefault="00171AD7" w:rsidP="00090303">
            <w:r>
              <w:rPr>
                <w:rFonts w:ascii="Times New Roman" w:hAnsi="Times New Roman" w:cs="Times New Roman"/>
                <w:color w:val="000000"/>
              </w:rPr>
              <w:t>Intranet VP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171AD7" w:rsidP="00090303">
            <w:r>
              <w:rPr>
                <w:rFonts w:ascii="Times New Roman" w:hAnsi="Times New Roman" w:cs="Times New Roman"/>
                <w:color w:val="000000"/>
              </w:rPr>
              <w:t>Extranet VP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:rsidR="00C770D4" w:rsidRPr="00310038" w:rsidRDefault="00171AD7" w:rsidP="00F342AF">
            <w:r w:rsidRPr="00310038">
              <w:rPr>
                <w:rFonts w:ascii="Times New Roman" w:hAnsi="Times New Roman" w:cs="Times New Roman"/>
                <w:bCs/>
                <w:color w:val="000000"/>
              </w:rPr>
              <w:t>Internet VPN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:rsidR="00C770D4" w:rsidRPr="00315BB4" w:rsidRDefault="00315BB4" w:rsidP="00315BB4">
            <w:r>
              <w:rPr>
                <w:rFonts w:ascii="Times New Roman" w:hAnsi="Times New Roman" w:cs="Times New Roman"/>
                <w:bCs/>
                <w:color w:val="000000"/>
              </w:rPr>
              <w:t>__________is both a tunnel encapsulation protocol and a security protoc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:rsidR="00C770D4" w:rsidRPr="00315BB4" w:rsidRDefault="00315BB4" w:rsidP="00247213">
            <w:pPr>
              <w:shd w:val="clear" w:color="auto" w:fill="FFFFFF"/>
              <w:rPr>
                <w:rFonts w:ascii="Times New Roman" w:hAnsi="Times New Roman" w:cs="Times New Roman"/>
                <w:bCs/>
                <w:spacing w:val="-6"/>
                <w:szCs w:val="24"/>
                <w:shd w:val="clear" w:color="auto" w:fill="FFFFFF"/>
              </w:rPr>
            </w:pPr>
            <w:r w:rsidRPr="00315BB4">
              <w:rPr>
                <w:rFonts w:ascii="Times New Roman" w:hAnsi="Times New Roman" w:cs="Times New Roman"/>
                <w:bCs/>
                <w:color w:val="000000"/>
              </w:rPr>
              <w:t>TL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:rsidR="00C770D4" w:rsidRPr="00315BB4" w:rsidRDefault="00315BB4" w:rsidP="00247213">
            <w:pPr>
              <w:shd w:val="clear" w:color="auto" w:fill="FFFFFF"/>
              <w:rPr>
                <w:rFonts w:ascii="Times New Roman" w:hAnsi="Times New Roman" w:cs="Times New Roman"/>
                <w:bCs/>
                <w:spacing w:val="-6"/>
                <w:szCs w:val="24"/>
                <w:shd w:val="clear" w:color="auto" w:fill="FFFFFF"/>
              </w:rPr>
            </w:pPr>
            <w:proofErr w:type="spellStart"/>
            <w:r w:rsidRPr="00315BB4">
              <w:rPr>
                <w:rFonts w:ascii="Times New Roman" w:hAnsi="Times New Roman" w:cs="Times New Roman"/>
                <w:bCs/>
                <w:color w:val="000000"/>
              </w:rPr>
              <w:t>IPsec</w:t>
            </w:r>
            <w:proofErr w:type="spellEnd"/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315BB4" w:rsidRDefault="00315BB4" w:rsidP="00247213">
            <w:pPr>
              <w:shd w:val="clear" w:color="auto" w:fill="FFFFFF"/>
              <w:rPr>
                <w:rFonts w:ascii="Times New Roman" w:hAnsi="Times New Roman" w:cs="Times New Roman"/>
                <w:bCs/>
                <w:spacing w:val="-6"/>
                <w:szCs w:val="24"/>
                <w:shd w:val="clear" w:color="auto" w:fill="FFFFFF"/>
              </w:rPr>
            </w:pPr>
            <w:r w:rsidRPr="00315BB4">
              <w:rPr>
                <w:rFonts w:ascii="Times New Roman" w:hAnsi="Times New Roman" w:cs="Times New Roman"/>
                <w:bCs/>
                <w:color w:val="000000"/>
              </w:rPr>
              <w:t>IK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315BB4" w:rsidRDefault="00315BB4" w:rsidP="00247213">
            <w:pPr>
              <w:shd w:val="clear" w:color="auto" w:fill="FFFFFF"/>
              <w:rPr>
                <w:rFonts w:ascii="Times New Roman" w:hAnsi="Times New Roman" w:cs="Times New Roman"/>
                <w:bCs/>
                <w:spacing w:val="-6"/>
                <w:szCs w:val="24"/>
                <w:shd w:val="clear" w:color="auto" w:fill="FFFFFF"/>
              </w:rPr>
            </w:pPr>
            <w:r w:rsidRPr="00315BB4">
              <w:rPr>
                <w:rFonts w:ascii="Times New Roman" w:hAnsi="Times New Roman" w:cs="Times New Roman"/>
                <w:bCs/>
                <w:color w:val="000000"/>
              </w:rPr>
              <w:t>ICMP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597B5A" w:rsidRDefault="00C770D4" w:rsidP="00597B5A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:rsidR="00C770D4" w:rsidRPr="00597B5A" w:rsidRDefault="00224D2A" w:rsidP="00224D2A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  <w:r w:rsidRPr="00597B5A">
              <w:rPr>
                <w:rFonts w:ascii="Times New Roman" w:eastAsia="Times New Roman" w:hAnsi="Times New Roman" w:cs="Times New Roman"/>
                <w:szCs w:val="24"/>
                <w:lang w:bidi="mr-IN"/>
              </w:rPr>
              <w:t>Which command is used to see the routing table (map of the internetwork)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597B5A" w:rsidRDefault="00224D2A" w:rsidP="00224D2A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  <w:r w:rsidRPr="00597B5A">
              <w:rPr>
                <w:rFonts w:ascii="Times New Roman" w:eastAsia="Times New Roman" w:hAnsi="Times New Roman" w:cs="Times New Roman"/>
                <w:szCs w:val="24"/>
                <w:lang w:bidi="mr-IN"/>
              </w:rPr>
              <w:t>show rout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597B5A" w:rsidRDefault="00224D2A" w:rsidP="00224D2A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  <w:r w:rsidRPr="00597B5A">
              <w:rPr>
                <w:rFonts w:ascii="Times New Roman" w:eastAsia="Times New Roman" w:hAnsi="Times New Roman" w:cs="Times New Roman"/>
                <w:szCs w:val="24"/>
                <w:lang w:bidi="mr-IN"/>
              </w:rPr>
              <w:t xml:space="preserve">show </w:t>
            </w:r>
            <w:proofErr w:type="spellStart"/>
            <w:r w:rsidRPr="00597B5A">
              <w:rPr>
                <w:rFonts w:ascii="Times New Roman" w:eastAsia="Times New Roman" w:hAnsi="Times New Roman" w:cs="Times New Roman"/>
                <w:szCs w:val="24"/>
                <w:lang w:bidi="mr-IN"/>
              </w:rPr>
              <w:t>int</w:t>
            </w:r>
            <w:proofErr w:type="spellEnd"/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597B5A" w:rsidRDefault="00224D2A" w:rsidP="00224D2A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  <w:r w:rsidRPr="00597B5A">
              <w:rPr>
                <w:rFonts w:ascii="Times New Roman" w:eastAsia="Times New Roman" w:hAnsi="Times New Roman" w:cs="Times New Roman"/>
                <w:szCs w:val="24"/>
                <w:lang w:bidi="mr-IN"/>
              </w:rPr>
              <w:t xml:space="preserve">show </w:t>
            </w:r>
            <w:proofErr w:type="spellStart"/>
            <w:r w:rsidRPr="00597B5A">
              <w:rPr>
                <w:rFonts w:ascii="Times New Roman" w:eastAsia="Times New Roman" w:hAnsi="Times New Roman" w:cs="Times New Roman"/>
                <w:szCs w:val="24"/>
                <w:lang w:bidi="mr-IN"/>
              </w:rPr>
              <w:t>ip</w:t>
            </w:r>
            <w:proofErr w:type="spellEnd"/>
            <w:r w:rsidRPr="00597B5A">
              <w:rPr>
                <w:rFonts w:ascii="Times New Roman" w:eastAsia="Times New Roman" w:hAnsi="Times New Roman" w:cs="Times New Roman"/>
                <w:szCs w:val="24"/>
                <w:lang w:bidi="mr-IN"/>
              </w:rPr>
              <w:t xml:space="preserve"> rout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597B5A" w:rsidRDefault="00224D2A" w:rsidP="00224D2A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  <w:r w:rsidRPr="00597B5A">
              <w:rPr>
                <w:rFonts w:ascii="Times New Roman" w:eastAsia="Times New Roman" w:hAnsi="Times New Roman" w:cs="Times New Roman"/>
                <w:szCs w:val="24"/>
                <w:lang w:bidi="mr-IN"/>
              </w:rPr>
              <w:t xml:space="preserve">show </w:t>
            </w:r>
            <w:proofErr w:type="spellStart"/>
            <w:r w:rsidRPr="00597B5A">
              <w:rPr>
                <w:rFonts w:ascii="Times New Roman" w:eastAsia="Times New Roman" w:hAnsi="Times New Roman" w:cs="Times New Roman"/>
                <w:szCs w:val="24"/>
                <w:lang w:bidi="mr-IN"/>
              </w:rPr>
              <w:t>int</w:t>
            </w:r>
            <w:proofErr w:type="spellEnd"/>
            <w:r w:rsidRPr="00597B5A">
              <w:rPr>
                <w:rFonts w:ascii="Times New Roman" w:eastAsia="Times New Roman" w:hAnsi="Times New Roman" w:cs="Times New Roman"/>
                <w:szCs w:val="24"/>
                <w:lang w:bidi="mr-IN"/>
              </w:rPr>
              <w:t xml:space="preserve"> rout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:rsidR="00C770D4" w:rsidRPr="00224D2A" w:rsidRDefault="00224D2A" w:rsidP="00224D2A">
            <w:r w:rsidRPr="00224D2A">
              <w:rPr>
                <w:rFonts w:ascii="Times New Roman" w:eastAsia="Times New Roman" w:hAnsi="Times New Roman" w:cs="Times New Roman"/>
                <w:bCs/>
                <w:szCs w:val="24"/>
                <w:lang w:bidi="mr-IN"/>
              </w:rPr>
              <w:t>IANA stands for __________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224D2A" w:rsidP="00090303">
            <w:r w:rsidRPr="006B4DEA">
              <w:rPr>
                <w:rFonts w:ascii="Times New Roman" w:eastAsia="Times New Roman" w:hAnsi="Times New Roman" w:cs="Times New Roman"/>
                <w:szCs w:val="24"/>
                <w:lang w:bidi="mr-IN"/>
              </w:rPr>
              <w:t>Internet Assigned Numbers Authorit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:rsidR="00C770D4" w:rsidRDefault="00224D2A" w:rsidP="00090303">
            <w:r w:rsidRPr="006B4DEA">
              <w:rPr>
                <w:rFonts w:ascii="Times New Roman" w:eastAsia="Times New Roman" w:hAnsi="Times New Roman" w:cs="Times New Roman"/>
                <w:szCs w:val="24"/>
                <w:lang w:bidi="mr-IN"/>
              </w:rPr>
              <w:t>Internal Assigned Numbers Authorit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224D2A" w:rsidP="00090303">
            <w:r w:rsidRPr="006B4DEA">
              <w:rPr>
                <w:rFonts w:ascii="Times New Roman" w:eastAsia="Times New Roman" w:hAnsi="Times New Roman" w:cs="Times New Roman"/>
                <w:szCs w:val="24"/>
                <w:lang w:bidi="mr-IN"/>
              </w:rPr>
              <w:t>Internet Associative Numbers Authoritativ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:rsidR="00C770D4" w:rsidRDefault="00224D2A" w:rsidP="00090303">
            <w:r w:rsidRPr="006B4DEA">
              <w:rPr>
                <w:rFonts w:ascii="Times New Roman" w:eastAsia="Times New Roman" w:hAnsi="Times New Roman" w:cs="Times New Roman"/>
                <w:szCs w:val="24"/>
                <w:lang w:bidi="mr-IN"/>
              </w:rPr>
              <w:t>Internal Associative Numbers Authorit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:rsidR="00C770D4" w:rsidRPr="00D64FC0" w:rsidRDefault="00D64FC0" w:rsidP="00D64FC0">
            <w:pPr>
              <w:shd w:val="clear" w:color="auto" w:fill="FFFFFF"/>
              <w:rPr>
                <w:shd w:val="clear" w:color="auto" w:fill="FFFFFF"/>
              </w:rPr>
            </w:pPr>
            <w:r w:rsidRPr="00D64FC0">
              <w:rPr>
                <w:rFonts w:ascii="Times New Roman" w:eastAsia="Times New Roman" w:hAnsi="Times New Roman" w:cs="Times New Roman"/>
                <w:bCs/>
                <w:szCs w:val="24"/>
                <w:lang w:bidi="mr-IN"/>
              </w:rPr>
              <w:t>. As a system administrator, you want to debug IGRP but are worried that the “debug IP IGRP transaction” command will flood the console. What is the command that you should use?</w:t>
            </w:r>
            <w:r w:rsidRPr="00D64FC0">
              <w:rPr>
                <w:rFonts w:ascii="Times New Roman" w:eastAsia="Times New Roman" w:hAnsi="Times New Roman" w:cs="Times New Roman"/>
                <w:bCs/>
                <w:szCs w:val="24"/>
                <w:lang w:bidi="mr-IN"/>
              </w:rPr>
              <w:br/>
            </w:r>
            <w:r w:rsidRPr="00D64FC0">
              <w:rPr>
                <w:rFonts w:ascii="Times New Roman" w:eastAsia="Times New Roman" w:hAnsi="Times New Roman" w:cs="Times New Roman"/>
                <w:szCs w:val="24"/>
                <w:lang w:bidi="mr-IN"/>
              </w:rPr>
              <w:t xml:space="preserve">a) </w:t>
            </w:r>
            <w:r w:rsidRPr="00D64FC0">
              <w:rPr>
                <w:rFonts w:ascii="Times New Roman" w:eastAsia="Times New Roman" w:hAnsi="Times New Roman" w:cs="Times New Roman"/>
                <w:szCs w:val="24"/>
                <w:lang w:bidi="mr-IN"/>
              </w:rPr>
              <w:br/>
              <w:t xml:space="preserve">b) c) d) 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D64FC0" w:rsidRDefault="00D64FC0" w:rsidP="006A1367">
            <w:pPr>
              <w:rPr>
                <w:shd w:val="clear" w:color="auto" w:fill="FFFFFF"/>
              </w:rPr>
            </w:pPr>
            <w:r w:rsidRPr="00D64FC0">
              <w:rPr>
                <w:rFonts w:ascii="Times New Roman" w:eastAsia="Times New Roman" w:hAnsi="Times New Roman" w:cs="Times New Roman"/>
                <w:szCs w:val="24"/>
                <w:lang w:bidi="mr-IN"/>
              </w:rPr>
              <w:t>Debug IP IGRP even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D64FC0" w:rsidRDefault="00D64FC0" w:rsidP="006A1367">
            <w:pPr>
              <w:rPr>
                <w:shd w:val="clear" w:color="auto" w:fill="FFFFFF"/>
              </w:rPr>
            </w:pPr>
            <w:r w:rsidRPr="00D64FC0">
              <w:rPr>
                <w:rFonts w:ascii="Times New Roman" w:eastAsia="Times New Roman" w:hAnsi="Times New Roman" w:cs="Times New Roman"/>
                <w:szCs w:val="24"/>
                <w:lang w:bidi="mr-IN"/>
              </w:rPr>
              <w:t>Debug IP IGRP-event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:rsidR="00C770D4" w:rsidRPr="00D64FC0" w:rsidRDefault="00D64FC0" w:rsidP="00090303">
            <w:pPr>
              <w:rPr>
                <w:shd w:val="clear" w:color="auto" w:fill="FFFFFF"/>
              </w:rPr>
            </w:pPr>
            <w:r w:rsidRPr="00D64FC0">
              <w:rPr>
                <w:rFonts w:ascii="Times New Roman" w:eastAsia="Times New Roman" w:hAnsi="Times New Roman" w:cs="Times New Roman"/>
                <w:szCs w:val="24"/>
                <w:lang w:bidi="mr-IN"/>
              </w:rPr>
              <w:t>Debug IP IGRP summary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D64FC0" w:rsidRDefault="00D64FC0" w:rsidP="00D64FC0">
            <w:pPr>
              <w:shd w:val="clear" w:color="auto" w:fill="FFFFFF"/>
              <w:rPr>
                <w:shd w:val="clear" w:color="auto" w:fill="FFFFFF"/>
              </w:rPr>
            </w:pPr>
            <w:r w:rsidRPr="00D64FC0">
              <w:rPr>
                <w:rFonts w:ascii="Times New Roman" w:eastAsia="Times New Roman" w:hAnsi="Times New Roman" w:cs="Times New Roman"/>
                <w:szCs w:val="24"/>
                <w:lang w:bidi="mr-IN"/>
              </w:rPr>
              <w:t>Debug IP IGRP event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D64FC0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:rsidR="00C770D4" w:rsidRPr="00D64FC0" w:rsidRDefault="00D64FC0" w:rsidP="00EB5395">
            <w:pPr>
              <w:pStyle w:val="HTMLPreformatted"/>
              <w:shd w:val="clear" w:color="auto" w:fill="FFFFFF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64FC0">
              <w:rPr>
                <w:rFonts w:ascii="Times New Roman" w:hAnsi="Times New Roman" w:cs="Times New Roman"/>
                <w:bCs/>
                <w:sz w:val="24"/>
                <w:szCs w:val="24"/>
              </w:rPr>
              <w:t>Novell’s implementation of RIP updates routing tables every _________ second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4C2BFE" w:rsidRDefault="00EB5395" w:rsidP="004C2BFE">
            <w:pPr>
              <w:pStyle w:val="HTMLPreformatted"/>
              <w:shd w:val="clear" w:color="auto" w:fill="FFFFFF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4FC0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EB5395" w:rsidP="00090303">
            <w:r w:rsidRPr="00D64FC0">
              <w:rPr>
                <w:rFonts w:ascii="Times New Roman" w:eastAsia="Times New Roman" w:hAnsi="Times New Roman" w:cs="Times New Roman"/>
                <w:szCs w:val="24"/>
                <w:lang w:bidi="mr-IN"/>
              </w:rPr>
              <w:t>90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Default="00EB5395" w:rsidP="00090303">
            <w:r w:rsidRPr="00D64FC0">
              <w:rPr>
                <w:rFonts w:ascii="Times New Roman" w:eastAsia="Times New Roman" w:hAnsi="Times New Roman" w:cs="Times New Roman"/>
                <w:szCs w:val="24"/>
                <w:lang w:bidi="mr-IN"/>
              </w:rPr>
              <w:t>10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Default="00EB5395" w:rsidP="00090303">
            <w:r w:rsidRPr="00D64FC0">
              <w:rPr>
                <w:rFonts w:ascii="Times New Roman" w:eastAsia="Times New Roman" w:hAnsi="Times New Roman" w:cs="Times New Roman"/>
                <w:szCs w:val="24"/>
                <w:lang w:bidi="mr-IN"/>
              </w:rPr>
              <w:t>30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:rsidR="00C770D4" w:rsidRPr="00E62905" w:rsidRDefault="00D64FC0" w:rsidP="00E62905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  <w:r w:rsidRPr="00E62905">
              <w:rPr>
                <w:rFonts w:ascii="Times New Roman" w:eastAsia="Times New Roman" w:hAnsi="Times New Roman" w:cs="Times New Roman"/>
                <w:szCs w:val="24"/>
                <w:lang w:bidi="mr-IN"/>
              </w:rPr>
              <w:t>What does the following series of commands “Router IGRP 71 network” accomplish? 10.0.0.0 router IGRP 109 network 172.68.7.0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:rsidR="00C770D4" w:rsidRPr="00E62905" w:rsidRDefault="00E62905" w:rsidP="00E62905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  <w:r w:rsidRPr="00E62905">
              <w:rPr>
                <w:rFonts w:ascii="Times New Roman" w:eastAsia="Times New Roman" w:hAnsi="Times New Roman" w:cs="Times New Roman"/>
                <w:szCs w:val="24"/>
                <w:lang w:bidi="mr-IN"/>
              </w:rPr>
              <w:t>It isolates networks 10.0.0.0 and 172.68.7.0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E62905" w:rsidRDefault="00E62905" w:rsidP="00E62905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  <w:r w:rsidRPr="00E62905">
              <w:rPr>
                <w:rFonts w:ascii="Times New Roman" w:eastAsia="Times New Roman" w:hAnsi="Times New Roman" w:cs="Times New Roman"/>
                <w:szCs w:val="24"/>
                <w:lang w:bidi="mr-IN"/>
              </w:rPr>
              <w:t>It loads IGRP for networks 109 and 71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E62905" w:rsidRDefault="00E62905" w:rsidP="00E62905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  <w:r w:rsidRPr="00E62905">
              <w:rPr>
                <w:rFonts w:ascii="Times New Roman" w:eastAsia="Times New Roman" w:hAnsi="Times New Roman" w:cs="Times New Roman"/>
                <w:szCs w:val="24"/>
                <w:lang w:bidi="mr-IN"/>
              </w:rPr>
              <w:t>It disables RIP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E62905" w:rsidRDefault="00E62905" w:rsidP="00E62905">
            <w:pPr>
              <w:rPr>
                <w:rFonts w:ascii="Times New Roman" w:eastAsia="Times New Roman" w:hAnsi="Times New Roman" w:cs="Times New Roman"/>
                <w:szCs w:val="24"/>
                <w:lang w:bidi="mr-IN"/>
              </w:rPr>
            </w:pPr>
            <w:r w:rsidRPr="00E62905">
              <w:rPr>
                <w:rFonts w:ascii="Times New Roman" w:eastAsia="Times New Roman" w:hAnsi="Times New Roman" w:cs="Times New Roman"/>
                <w:szCs w:val="24"/>
                <w:lang w:bidi="mr-IN"/>
              </w:rPr>
              <w:t>It disables all routing protocol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A45826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:rsidR="00C770D4" w:rsidRPr="00325B18" w:rsidRDefault="00B26185" w:rsidP="00B26185">
            <w:pPr>
              <w:pStyle w:val="HTMLPreformatted"/>
              <w:shd w:val="clear" w:color="auto" w:fill="FFFFFF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25B18">
              <w:rPr>
                <w:rFonts w:ascii="Times New Roman" w:hAnsi="Times New Roman" w:cs="Times New Roman"/>
                <w:bCs/>
                <w:sz w:val="24"/>
                <w:szCs w:val="24"/>
              </w:rPr>
              <w:t>Which one of the following protocol delivers/stores mail to receiver server?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325B18" w:rsidRDefault="00B26185" w:rsidP="00090303">
            <w:r w:rsidRPr="00325B18">
              <w:rPr>
                <w:rFonts w:ascii="Times New Roman" w:hAnsi="Times New Roman" w:cs="Times New Roman"/>
                <w:szCs w:val="24"/>
              </w:rPr>
              <w:t>simple mail transfer protoc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325B18" w:rsidRDefault="00B26185" w:rsidP="00090303">
            <w:r w:rsidRPr="00325B18">
              <w:rPr>
                <w:rFonts w:ascii="Times New Roman" w:hAnsi="Times New Roman" w:cs="Times New Roman"/>
                <w:szCs w:val="24"/>
              </w:rPr>
              <w:t>post office protoc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325B18" w:rsidRDefault="00B26185" w:rsidP="00090303">
            <w:r w:rsidRPr="00325B18">
              <w:rPr>
                <w:rFonts w:ascii="Times New Roman" w:hAnsi="Times New Roman" w:cs="Times New Roman"/>
                <w:szCs w:val="24"/>
              </w:rPr>
              <w:t>internet mail access protoc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C770D4" w:rsidRPr="00325B18" w:rsidRDefault="00B26185" w:rsidP="00090303">
            <w:r w:rsidRPr="00325B18">
              <w:rPr>
                <w:rFonts w:ascii="Times New Roman" w:hAnsi="Times New Roman" w:cs="Times New Roman"/>
                <w:szCs w:val="24"/>
              </w:rPr>
              <w:t>hypertext transfer protoc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D3072F"/>
        </w:tc>
        <w:tc>
          <w:tcPr>
            <w:tcW w:w="8120" w:type="dxa"/>
          </w:tcPr>
          <w:p w:rsidR="00C770D4" w:rsidRPr="00325B18" w:rsidRDefault="00C770D4" w:rsidP="00D3072F"/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:rsidR="00C770D4" w:rsidRPr="00325B18" w:rsidRDefault="00D10E47" w:rsidP="00D10E47">
            <w:pPr>
              <w:rPr>
                <w:b/>
              </w:rPr>
            </w:pPr>
            <w:r w:rsidRPr="00325B18">
              <w:rPr>
                <w:rStyle w:val="Strong"/>
                <w:rFonts w:ascii="Times New Roman" w:hAnsi="Times New Roman" w:cs="Times New Roman"/>
                <w:b w:val="0"/>
                <w:szCs w:val="24"/>
                <w:bdr w:val="none" w:sz="0" w:space="0" w:color="auto" w:frame="1"/>
                <w:shd w:val="clear" w:color="auto" w:fill="FFFFFF"/>
              </w:rPr>
              <w:t>DHCP is the abbreviation of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325B18" w:rsidRDefault="00D10E47" w:rsidP="009E559B">
            <w:r w:rsidRPr="00325B18">
              <w:rPr>
                <w:rFonts w:ascii="Times New Roman" w:hAnsi="Times New Roman" w:cs="Times New Roman"/>
                <w:szCs w:val="24"/>
                <w:shd w:val="clear" w:color="auto" w:fill="FFFFFF"/>
              </w:rPr>
              <w:t>Dynamic Host Control Protoc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9E559B">
            <w:r>
              <w:t>Option B:</w:t>
            </w:r>
          </w:p>
        </w:tc>
        <w:tc>
          <w:tcPr>
            <w:tcW w:w="8120" w:type="dxa"/>
          </w:tcPr>
          <w:p w:rsidR="00C770D4" w:rsidRPr="00325B18" w:rsidRDefault="00D10E47" w:rsidP="009E559B">
            <w:r w:rsidRPr="00325B18">
              <w:rPr>
                <w:rFonts w:ascii="Times New Roman" w:hAnsi="Times New Roman" w:cs="Times New Roman"/>
                <w:szCs w:val="24"/>
                <w:shd w:val="clear" w:color="auto" w:fill="FFFFFF"/>
              </w:rPr>
              <w:t>Dynamic Host Configuration Protoc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C770D4" w:rsidRPr="00D850E3" w:rsidRDefault="00D10E47" w:rsidP="009E559B">
            <w:r w:rsidRPr="007851C9">
              <w:rPr>
                <w:rFonts w:ascii="Times New Roman" w:hAnsi="Times New Roman" w:cs="Times New Roman"/>
                <w:szCs w:val="24"/>
                <w:shd w:val="clear" w:color="auto" w:fill="FFFFFF"/>
              </w:rPr>
              <w:t>Dynamic Hyper Control Protoco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A45826" w:rsidRDefault="00C770D4" w:rsidP="009E559B">
            <w:r>
              <w:t xml:space="preserve">Option D: </w:t>
            </w:r>
          </w:p>
        </w:tc>
        <w:tc>
          <w:tcPr>
            <w:tcW w:w="8120" w:type="dxa"/>
          </w:tcPr>
          <w:p w:rsidR="00C770D4" w:rsidRPr="00D850E3" w:rsidRDefault="00D10E47" w:rsidP="009E559B">
            <w:r w:rsidRPr="007851C9">
              <w:rPr>
                <w:rFonts w:ascii="Times New Roman" w:hAnsi="Times New Roman" w:cs="Times New Roman"/>
                <w:szCs w:val="24"/>
                <w:shd w:val="clear" w:color="auto" w:fill="FFFFFF"/>
              </w:rPr>
              <w:t>Dynamic Hyper Configuration Protocol</w:t>
            </w:r>
          </w:p>
        </w:tc>
      </w:tr>
    </w:tbl>
    <w:p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A5017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2C67" w:rsidRDefault="00A02C67" w:rsidP="00353258">
      <w:pPr>
        <w:spacing w:after="0" w:line="240" w:lineRule="auto"/>
      </w:pPr>
      <w:r>
        <w:separator/>
      </w:r>
    </w:p>
  </w:endnote>
  <w:endnote w:type="continuationSeparator" w:id="0">
    <w:p w:rsidR="00A02C67" w:rsidRDefault="00A02C67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646FDE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403FCE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2C67" w:rsidRDefault="00A02C67" w:rsidP="00353258">
      <w:pPr>
        <w:spacing w:after="0" w:line="240" w:lineRule="auto"/>
      </w:pPr>
      <w:r>
        <w:separator/>
      </w:r>
    </w:p>
  </w:footnote>
  <w:footnote w:type="continuationSeparator" w:id="0">
    <w:p w:rsidR="00A02C67" w:rsidRDefault="00A02C67" w:rsidP="00353258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4FEA"/>
    <w:rsid w:val="00033A6F"/>
    <w:rsid w:val="000565E1"/>
    <w:rsid w:val="00080D7B"/>
    <w:rsid w:val="00080F8B"/>
    <w:rsid w:val="00085678"/>
    <w:rsid w:val="00085AD2"/>
    <w:rsid w:val="00090303"/>
    <w:rsid w:val="000A71DC"/>
    <w:rsid w:val="000B0463"/>
    <w:rsid w:val="00122FD2"/>
    <w:rsid w:val="00125F08"/>
    <w:rsid w:val="001454D2"/>
    <w:rsid w:val="00152C7E"/>
    <w:rsid w:val="00155B7B"/>
    <w:rsid w:val="00166F57"/>
    <w:rsid w:val="00171AD7"/>
    <w:rsid w:val="001A2F9B"/>
    <w:rsid w:val="001B3B63"/>
    <w:rsid w:val="001B5F07"/>
    <w:rsid w:val="001F560E"/>
    <w:rsid w:val="002205E0"/>
    <w:rsid w:val="00224D2A"/>
    <w:rsid w:val="00247032"/>
    <w:rsid w:val="00247213"/>
    <w:rsid w:val="00273070"/>
    <w:rsid w:val="002A0276"/>
    <w:rsid w:val="002D4E33"/>
    <w:rsid w:val="00301294"/>
    <w:rsid w:val="00310038"/>
    <w:rsid w:val="00315BB4"/>
    <w:rsid w:val="0031772D"/>
    <w:rsid w:val="00323253"/>
    <w:rsid w:val="003235A7"/>
    <w:rsid w:val="00325B18"/>
    <w:rsid w:val="00327801"/>
    <w:rsid w:val="003507B8"/>
    <w:rsid w:val="00351B0E"/>
    <w:rsid w:val="003528B4"/>
    <w:rsid w:val="00353258"/>
    <w:rsid w:val="003566BC"/>
    <w:rsid w:val="003638E7"/>
    <w:rsid w:val="003A5810"/>
    <w:rsid w:val="003B55C8"/>
    <w:rsid w:val="003B5B16"/>
    <w:rsid w:val="003D7EA6"/>
    <w:rsid w:val="003F01B0"/>
    <w:rsid w:val="003F479D"/>
    <w:rsid w:val="00401B1F"/>
    <w:rsid w:val="00403FCE"/>
    <w:rsid w:val="00437713"/>
    <w:rsid w:val="00453563"/>
    <w:rsid w:val="00474321"/>
    <w:rsid w:val="004906ED"/>
    <w:rsid w:val="004A204F"/>
    <w:rsid w:val="004A320C"/>
    <w:rsid w:val="004A53D1"/>
    <w:rsid w:val="004B3C06"/>
    <w:rsid w:val="004B5ED6"/>
    <w:rsid w:val="004C2BFE"/>
    <w:rsid w:val="004D05E3"/>
    <w:rsid w:val="004D6897"/>
    <w:rsid w:val="004F3434"/>
    <w:rsid w:val="005263D4"/>
    <w:rsid w:val="00544683"/>
    <w:rsid w:val="005460B6"/>
    <w:rsid w:val="00547172"/>
    <w:rsid w:val="00556982"/>
    <w:rsid w:val="005704AA"/>
    <w:rsid w:val="00570D2F"/>
    <w:rsid w:val="00575B99"/>
    <w:rsid w:val="0058043A"/>
    <w:rsid w:val="00597B5A"/>
    <w:rsid w:val="005A26B5"/>
    <w:rsid w:val="005C5BED"/>
    <w:rsid w:val="005E2327"/>
    <w:rsid w:val="0060217B"/>
    <w:rsid w:val="006068FF"/>
    <w:rsid w:val="006274A7"/>
    <w:rsid w:val="006408C7"/>
    <w:rsid w:val="00642708"/>
    <w:rsid w:val="00642739"/>
    <w:rsid w:val="00643633"/>
    <w:rsid w:val="00646FDE"/>
    <w:rsid w:val="00667117"/>
    <w:rsid w:val="006909A4"/>
    <w:rsid w:val="00696F65"/>
    <w:rsid w:val="006A1367"/>
    <w:rsid w:val="006A4363"/>
    <w:rsid w:val="006A489E"/>
    <w:rsid w:val="006C2E67"/>
    <w:rsid w:val="006D32DC"/>
    <w:rsid w:val="006E4696"/>
    <w:rsid w:val="00714EA2"/>
    <w:rsid w:val="007200EA"/>
    <w:rsid w:val="00723E87"/>
    <w:rsid w:val="007401F8"/>
    <w:rsid w:val="007B79B6"/>
    <w:rsid w:val="007C4ACA"/>
    <w:rsid w:val="007C7AF2"/>
    <w:rsid w:val="00806E4E"/>
    <w:rsid w:val="008312C0"/>
    <w:rsid w:val="008B462B"/>
    <w:rsid w:val="008C6373"/>
    <w:rsid w:val="008D5235"/>
    <w:rsid w:val="008E01A0"/>
    <w:rsid w:val="009422F4"/>
    <w:rsid w:val="00951BDD"/>
    <w:rsid w:val="00953E97"/>
    <w:rsid w:val="009719BB"/>
    <w:rsid w:val="009867F2"/>
    <w:rsid w:val="009E559B"/>
    <w:rsid w:val="009F27F2"/>
    <w:rsid w:val="00A02C67"/>
    <w:rsid w:val="00A11835"/>
    <w:rsid w:val="00A179E8"/>
    <w:rsid w:val="00A3253A"/>
    <w:rsid w:val="00A45826"/>
    <w:rsid w:val="00A55B20"/>
    <w:rsid w:val="00A62CE8"/>
    <w:rsid w:val="00A673EC"/>
    <w:rsid w:val="00A95F3C"/>
    <w:rsid w:val="00AA604A"/>
    <w:rsid w:val="00AB6F97"/>
    <w:rsid w:val="00AB72F9"/>
    <w:rsid w:val="00AB77B5"/>
    <w:rsid w:val="00AD4FD3"/>
    <w:rsid w:val="00AD6D6F"/>
    <w:rsid w:val="00AE37A1"/>
    <w:rsid w:val="00AF07D7"/>
    <w:rsid w:val="00AF07FF"/>
    <w:rsid w:val="00AF15F0"/>
    <w:rsid w:val="00B23F89"/>
    <w:rsid w:val="00B26185"/>
    <w:rsid w:val="00B73151"/>
    <w:rsid w:val="00B74367"/>
    <w:rsid w:val="00B845B6"/>
    <w:rsid w:val="00BA57BE"/>
    <w:rsid w:val="00BC767D"/>
    <w:rsid w:val="00BD03B0"/>
    <w:rsid w:val="00BE5E7A"/>
    <w:rsid w:val="00BE6403"/>
    <w:rsid w:val="00BF0012"/>
    <w:rsid w:val="00C27091"/>
    <w:rsid w:val="00C72353"/>
    <w:rsid w:val="00C770D4"/>
    <w:rsid w:val="00CB4F1A"/>
    <w:rsid w:val="00CD7F03"/>
    <w:rsid w:val="00D03B67"/>
    <w:rsid w:val="00D10E47"/>
    <w:rsid w:val="00D54CCD"/>
    <w:rsid w:val="00D60854"/>
    <w:rsid w:val="00D622E2"/>
    <w:rsid w:val="00D64FC0"/>
    <w:rsid w:val="00D71A11"/>
    <w:rsid w:val="00D850E3"/>
    <w:rsid w:val="00D957E2"/>
    <w:rsid w:val="00DA5BAA"/>
    <w:rsid w:val="00DE0108"/>
    <w:rsid w:val="00E23CC6"/>
    <w:rsid w:val="00E50136"/>
    <w:rsid w:val="00E62905"/>
    <w:rsid w:val="00E80C6E"/>
    <w:rsid w:val="00E81747"/>
    <w:rsid w:val="00E851FE"/>
    <w:rsid w:val="00E8592A"/>
    <w:rsid w:val="00EA7F43"/>
    <w:rsid w:val="00EB5395"/>
    <w:rsid w:val="00ED6422"/>
    <w:rsid w:val="00EE2863"/>
    <w:rsid w:val="00F1204A"/>
    <w:rsid w:val="00F149E4"/>
    <w:rsid w:val="00F342AF"/>
    <w:rsid w:val="00F764F5"/>
    <w:rsid w:val="00F91D3E"/>
    <w:rsid w:val="00FA4CC3"/>
    <w:rsid w:val="00FB4245"/>
    <w:rsid w:val="00FC64FA"/>
    <w:rsid w:val="00FC765C"/>
    <w:rsid w:val="00FD7D7F"/>
    <w:rsid w:val="00FE1DD6"/>
    <w:rsid w:val="00FF3D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paragraph" w:styleId="Heading4">
    <w:name w:val="heading 4"/>
    <w:basedOn w:val="Normal"/>
    <w:link w:val="Heading4Char"/>
    <w:uiPriority w:val="9"/>
    <w:qFormat/>
    <w:rsid w:val="00F342A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Cs w:val="24"/>
      <w:lang w:bidi="m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F342AF"/>
    <w:rPr>
      <w:rFonts w:ascii="Times New Roman" w:eastAsia="Times New Roman" w:hAnsi="Times New Roman" w:cs="Times New Roman"/>
      <w:b/>
      <w:bCs/>
      <w:szCs w:val="24"/>
      <w:lang w:bidi="mr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C2B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mr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2BFE"/>
    <w:rPr>
      <w:rFonts w:ascii="Courier New" w:eastAsia="Times New Roman" w:hAnsi="Courier New" w:cs="Courier New"/>
      <w:sz w:val="20"/>
      <w:szCs w:val="20"/>
      <w:lang w:bidi="mr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231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8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4.xml><?xml version="1.0" encoding="utf-8"?>
<ds:datastoreItem xmlns:ds="http://schemas.openxmlformats.org/officeDocument/2006/customXml" ds:itemID="{DC5D382E-F778-4C7F-B71A-09BB93BC4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4</Pages>
  <Words>842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nil pakale</cp:lastModifiedBy>
  <cp:revision>76</cp:revision>
  <dcterms:created xsi:type="dcterms:W3CDTF">2020-10-02T08:30:00Z</dcterms:created>
  <dcterms:modified xsi:type="dcterms:W3CDTF">2020-10-02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